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ustomer-clarifications-rfi-list"/>
    <w:p>
      <w:pPr>
        <w:pStyle w:val="Heading1"/>
      </w:pPr>
      <w:r>
        <w:t xml:space="preserve">08 — Customer Clarifications (RFI List)</w:t>
      </w:r>
    </w:p>
    <w:p>
      <w:pPr>
        <w:pStyle w:val="FirstParagraph"/>
      </w:pPr>
      <w:r>
        <w:t xml:space="preserve">Project: Kingsford Hotel Bacolod — BMS (AB-Run-6)</w:t>
      </w:r>
      <w:r>
        <w:t xml:space="preserve"> </w:t>
      </w:r>
      <w:r>
        <w:t xml:space="preserve">Living document. RFIs raised here for the customer to confirm or close. Each item references the assumption it would replace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"/>
        <w:gridCol w:w="990"/>
        <w:gridCol w:w="1584"/>
        <w:gridCol w:w="2079"/>
        <w:gridCol w:w="2079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 it mat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as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if answ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ver letter uses the wording</w:t>
            </w:r>
            <w: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Rehabilitation</w:t>
            </w:r>
            <w:r>
              <w:rPr>
                <w:iCs/>
                <w:i/>
              </w:rPr>
              <w:t xml:space="preserve">”</w:t>
            </w:r>
            <w:r>
              <w:t xml:space="preserve"> </w:t>
            </w:r>
            <w:r>
              <w:t xml:space="preserve">but the EE and BMS Construction Bulletins are issued for new construction with no existing-system inventory. Please confirm whether this is greenfield (we proceed accordingly) or whether an existing BMS is being replaced (we will need an existing-system inventory + cutover plan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ge classification drives demolition scope, after-hours premium, cable-reuse evaluation. Wrong answer ≈ PHP 2-4M cost impa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field (A-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s or pivots scop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 letter (</w:t>
            </w:r>
            <w:r>
              <w:rPr>
                <w:rStyle w:val="VerbatimChar"/>
              </w:rPr>
              <w:t xml:space="preserve">Requirement.rtf</w:t>
            </w:r>
            <w:r>
              <w:t xml:space="preserve">) vs EE Plan / BMS Points List Construction Bulle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warranty period and condition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commercial load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year hardware + workmanship warranty (A-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s price by ~1-3% per year extens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ot stated in inpu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handover maintenance contract — separate scope or included in this propos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s commercial loading + helpdesk scop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luded from this proposal; offered as optional addendum (A-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s price + recurring revenue lin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ot sta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gaworld DRC-004-2024 Section 9 — please share the brand-approval list. Internal preferred is Siemens (BMS / FDAS) and Dell (PCs/server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 substitutions during shop-drawing review can shift cost ±5-15%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emens / Dell (A-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s or replaces brand selection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_customer-kb/megaworld/approved-brands.md</w:t>
            </w:r>
            <w:r>
              <w:t xml:space="preserve"> </w:t>
            </w:r>
            <w:r>
              <w:t xml:space="preserve">Q-MW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tectural floor plans — please sha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for accurate cable-route measurement (corridor lengths, tray paths, riser locations). Without it, ~40-60% of cable lengths fall back to project-specific typical-range estimat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le lengths fall back to typical ranges per</w:t>
            </w:r>
            <w:r>
              <w:t xml:space="preserve"> </w:t>
            </w:r>
            <w:r>
              <w:rPr>
                <w:rStyle w:val="VerbatimChar"/>
              </w:rPr>
              <w:t xml:space="preserve">A3-route-lengths.yaml</w:t>
            </w:r>
            <w:r>
              <w:t xml:space="preserve"> </w:t>
            </w:r>
            <w:r>
              <w:t xml:space="preserve">(A-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s fallback with measured values where applicab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 inven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anical (HVAC) layouts — equipment locations, ductwork routing, FCU/VAV placement. Please sha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AC equipment locations confirm guestroom-zone counts, FCU/VAV per-floor density, AHU/PAHU plant loca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ment counts inferred from points-list zoning + typical hotel density (A-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ines guestroom-floor counts and FCU cable cou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 inven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existing BMS is being replaced (per Q-001 outcome): please share existing controller inventory, panel locations, and cabling reuse int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demolition + reuse decis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 unless Q-001 answers</w:t>
            </w:r>
            <w:r>
              <w:t xml:space="preserve"> </w:t>
            </w:r>
            <w:r>
              <w:t xml:space="preserve">“</w:t>
            </w:r>
            <w:r>
              <w:t xml:space="preserve">rehab</w:t>
            </w:r>
            <w:r>
              <w:t xml:space="preserve">”</w:t>
            </w:r>
            <w:r>
              <w:t xml:space="preserve"> </w:t>
            </w:r>
            <w:r>
              <w:t xml:space="preserve">(A-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for rehab scop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 inven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 an</w:t>
            </w:r>
            <w:r>
              <w:t xml:space="preserve"> </w:t>
            </w:r>
            <w:r>
              <w:t xml:space="preserve">“</w:t>
            </w:r>
            <w:r>
              <w:t xml:space="preserve">EL</w:t>
            </w:r>
            <w:r>
              <w:t xml:space="preserve">”</w:t>
            </w:r>
            <w:r>
              <w:t xml:space="preserve"> </w:t>
            </w:r>
            <w:r>
              <w:t xml:space="preserve">(Electrical) BMS points-list partition been issued or is one forthcoming? Per Megaworld DRC-004, energy submetering is required at all major load centers — we expect a points-list addendum covering main-board / chiller MCC / AHU MCC / lighting feeder met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s whether power-quality / energy-monitoring scope is in this proposal or a separate packag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 power meters at major load centers per Megaworld DRC-004; no main-board incomers, no UPS/genset monitoring (A-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s or removes a 30-50 point energy-monitoring scop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C-004 /</w:t>
            </w:r>
            <w:r>
              <w:t xml:space="preserve"> </w:t>
            </w:r>
            <w:r>
              <w:rPr>
                <w:rStyle w:val="VerbatimChar"/>
              </w:rPr>
              <w:t xml:space="preserve">_customer-kb/megaworld/approved-brands.m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mbing BMS scope — Part C of the points list covers domestic hot-water only. Should sump pumps, fire pumps, transfer pumps, and sewage equipment also be on BM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s BMS scope vs. ME-package monitor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S scope limited to domestic hot-water per Part C (A-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s or removes a 20-40 point plumbing scop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 Standards - PL Points list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 stack — please confirm: Basement / LG / GF / 2F amenity / 3F amenity / 4F transition / 5F mixed F&amp;B+guestroom / 6F-11F typical guestroom (~24 keys) / 12F club floor / Roof Deck pla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equipment-instance count for guestroom-zone aggregation and inter-floor cable ru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ck inferred from EE plan + points-list zoning (A-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ines per-floor equipment cou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S Server + control room location — typically in Lower Ground or Ground Floor BOH. Please confir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head-end siting + uplink trunk length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 Ground IT/BOH room assu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ines A5 architecture and trunk length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ino / gaming-floor adjacency — Kingsford casino floors share the building. Are there gaming-board IAQ requirements (CO sensors at return air per local gaming-board minimums) that fall in BMS scop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s CO-sensor scope at gaming-floor return ai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in scope unless customer confi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s 20-40 sensor + cabling row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_customer-kb/megaworld/approved-brands.m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typical guestroom FCUs per floor and per FCU-class — verify against M-pla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guestroom field-device cou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4 FCUs per typical guestroom floor (× 6 typical floors = 144 FCU instances), 1 thermostat each per A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ines guestroom field-device cou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Riser Diagram (sheet EE-24 per cover letter) and Load Schedules (EE-21/22/23) — these were listed in the EE Plan transmittal but the binder pages 17-22 contain ECE-10..ECE-15 auxiliary-system layouts (FDAS, low-voltage). Can you re-issue the riser + load schedul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5 (network architecture) + A7 (power provisions) need the riser + schedule for proper siz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-shaft riser + standard 1.5mm² copper feeder per panel assumed (A-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s or refines BMS panel power-feed circuit ID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E Plan binder vs cover le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C field-controller protocol confirmation — BMS-03 P&amp;ID sheet shows NETWORK row at every equipment skid implying BACnet MS/TP at field, BACnet/IP at supervisory. Confir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field-bus topology + cable spe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net MS/TP at field + BACnet/IP at head-end (per DRC-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s or refines protoco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S-03 + Megaworld customer-kb</w:t>
            </w:r>
          </w:p>
        </w:tc>
      </w:tr>
    </w:tbl>
    <w:p>
      <w:pPr>
        <w:pStyle w:val="BodyText"/>
      </w:pPr>
      <w:r>
        <w:t xml:space="preserve">(Additional RFIs added as Phase 5 / 6 / 8 progress.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9:49:39Z</dcterms:created>
  <dcterms:modified xsi:type="dcterms:W3CDTF">2026-04-28T09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